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29976" w14:textId="70410755" w:rsidR="006F0FDB" w:rsidRDefault="006F0FDB" w:rsidP="00C53E73">
      <w:pPr>
        <w:spacing w:line="240" w:lineRule="auto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Note : </w:t>
      </w:r>
      <w:proofErr w:type="spellStart"/>
      <w:r>
        <w:rPr>
          <w:rFonts w:ascii="Cambria" w:hAnsi="Cambria"/>
          <w:b/>
          <w:sz w:val="24"/>
          <w:szCs w:val="24"/>
        </w:rPr>
        <w:t>Ivi</w:t>
      </w:r>
      <w:proofErr w:type="spellEnd"/>
      <w:r>
        <w:rPr>
          <w:rFonts w:ascii="Cambria" w:hAnsi="Cambria"/>
          <w:b/>
          <w:sz w:val="24"/>
          <w:szCs w:val="24"/>
        </w:rPr>
        <w:t xml:space="preserve"> Prepare </w:t>
      </w:r>
      <w:proofErr w:type="spellStart"/>
      <w:r>
        <w:rPr>
          <w:rFonts w:ascii="Cambria" w:hAnsi="Cambria"/>
          <w:b/>
          <w:sz w:val="24"/>
          <w:szCs w:val="24"/>
        </w:rPr>
        <w:t>avvandi</w:t>
      </w:r>
      <w:proofErr w:type="spellEnd"/>
      <w:r>
        <w:rPr>
          <w:rFonts w:ascii="Cambria" w:hAnsi="Cambria"/>
          <w:b/>
          <w:sz w:val="24"/>
          <w:szCs w:val="24"/>
        </w:rPr>
        <w:t xml:space="preserve"> 90% </w:t>
      </w:r>
      <w:proofErr w:type="spellStart"/>
      <w:r>
        <w:rPr>
          <w:rFonts w:ascii="Cambria" w:hAnsi="Cambria"/>
          <w:b/>
          <w:sz w:val="24"/>
          <w:szCs w:val="24"/>
        </w:rPr>
        <w:t>indulo</w:t>
      </w:r>
      <w:proofErr w:type="spellEnd"/>
      <w:r>
        <w:rPr>
          <w:rFonts w:ascii="Cambria" w:hAnsi="Cambria"/>
          <w:b/>
          <w:sz w:val="24"/>
          <w:szCs w:val="24"/>
        </w:rPr>
        <w:t xml:space="preserve"> </w:t>
      </w:r>
      <w:proofErr w:type="spellStart"/>
      <w:r>
        <w:rPr>
          <w:rFonts w:ascii="Cambria" w:hAnsi="Cambria"/>
          <w:b/>
          <w:sz w:val="24"/>
          <w:szCs w:val="24"/>
        </w:rPr>
        <w:t>nunde</w:t>
      </w:r>
      <w:proofErr w:type="spellEnd"/>
      <w:r>
        <w:rPr>
          <w:rFonts w:ascii="Cambria" w:hAnsi="Cambria"/>
          <w:b/>
          <w:sz w:val="24"/>
          <w:szCs w:val="24"/>
        </w:rPr>
        <w:t xml:space="preserve"> </w:t>
      </w:r>
      <w:proofErr w:type="spellStart"/>
      <w:r>
        <w:rPr>
          <w:rFonts w:ascii="Cambria" w:hAnsi="Cambria"/>
          <w:b/>
          <w:sz w:val="24"/>
          <w:szCs w:val="24"/>
        </w:rPr>
        <w:t>ochinay</w:t>
      </w:r>
      <w:proofErr w:type="spellEnd"/>
      <w:r>
        <w:rPr>
          <w:rFonts w:ascii="Cambria" w:hAnsi="Cambria"/>
          <w:b/>
          <w:sz w:val="24"/>
          <w:szCs w:val="24"/>
        </w:rPr>
        <w:t xml:space="preserve"> </w:t>
      </w:r>
    </w:p>
    <w:p w14:paraId="2B79A630" w14:textId="77777777" w:rsidR="006F0FDB" w:rsidRDefault="006F0FDB" w:rsidP="00C53E73">
      <w:pPr>
        <w:spacing w:line="240" w:lineRule="auto"/>
        <w:rPr>
          <w:rFonts w:ascii="Cambria" w:hAnsi="Cambria"/>
          <w:b/>
          <w:sz w:val="24"/>
          <w:szCs w:val="24"/>
        </w:rPr>
      </w:pPr>
    </w:p>
    <w:p w14:paraId="0265F805" w14:textId="45997711" w:rsidR="001C1E9E" w:rsidRPr="00C53E73" w:rsidRDefault="00C1763F" w:rsidP="00C53E73">
      <w:pPr>
        <w:spacing w:line="240" w:lineRule="auto"/>
        <w:rPr>
          <w:rFonts w:ascii="Cambria" w:hAnsi="Cambria"/>
          <w:b/>
          <w:sz w:val="24"/>
          <w:szCs w:val="24"/>
        </w:rPr>
      </w:pPr>
      <w:r w:rsidRPr="00C53E73">
        <w:rPr>
          <w:rFonts w:ascii="Cambria" w:hAnsi="Cambria"/>
          <w:b/>
          <w:sz w:val="24"/>
          <w:szCs w:val="24"/>
        </w:rPr>
        <w:t>44517 Exam 1: Study Guide</w:t>
      </w:r>
    </w:p>
    <w:p w14:paraId="1CE89B7B" w14:textId="77777777" w:rsidR="00C1763F" w:rsidRPr="00C53E73" w:rsidRDefault="00C1763F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 xml:space="preserve">Given a scenario, be able to write the examples of 5Vs. Ensure your answer to be specific to the scenario. </w:t>
      </w:r>
    </w:p>
    <w:p w14:paraId="22A171FD" w14:textId="77777777" w:rsidR="00C1763F" w:rsidRPr="00C53E73" w:rsidRDefault="00C1763F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Be able to the know the terms of the memory in bytes (Ex: Is Yota bytes greater than peta bytes?)</w:t>
      </w:r>
    </w:p>
    <w:p w14:paraId="269EB926" w14:textId="77777777" w:rsidR="00C1763F" w:rsidRPr="00C53E73" w:rsidRDefault="00C1763F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Define various terms related to Big Data</w:t>
      </w:r>
    </w:p>
    <w:p w14:paraId="3231B029" w14:textId="77777777" w:rsidR="00C1763F" w:rsidRPr="00C53E73" w:rsidRDefault="00C1763F" w:rsidP="00C53E73">
      <w:pPr>
        <w:pStyle w:val="ListParagraph"/>
        <w:numPr>
          <w:ilvl w:val="1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IoT</w:t>
      </w:r>
    </w:p>
    <w:p w14:paraId="373FE811" w14:textId="77777777" w:rsidR="00C1763F" w:rsidRPr="00C53E73" w:rsidRDefault="00C1763F" w:rsidP="00C53E73">
      <w:pPr>
        <w:pStyle w:val="ListParagraph"/>
        <w:numPr>
          <w:ilvl w:val="1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CPS</w:t>
      </w:r>
    </w:p>
    <w:p w14:paraId="29B69F7B" w14:textId="77777777" w:rsidR="00C1763F" w:rsidRPr="00C53E73" w:rsidRDefault="00C1763F" w:rsidP="00C53E73">
      <w:pPr>
        <w:pStyle w:val="ListParagraph"/>
        <w:numPr>
          <w:ilvl w:val="1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Data Streaming</w:t>
      </w:r>
    </w:p>
    <w:p w14:paraId="5E10FA36" w14:textId="77777777" w:rsidR="00C1763F" w:rsidRPr="00C53E73" w:rsidRDefault="00C1763F" w:rsidP="00C53E73">
      <w:pPr>
        <w:pStyle w:val="ListParagraph"/>
        <w:numPr>
          <w:ilvl w:val="1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Other terms</w:t>
      </w:r>
    </w:p>
    <w:p w14:paraId="4C5BE33A" w14:textId="77777777" w:rsidR="00C1763F" w:rsidRPr="00C53E73" w:rsidRDefault="00C1763F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What are the various applications of Big Data in different industries?</w:t>
      </w:r>
    </w:p>
    <w:p w14:paraId="7C28FA57" w14:textId="77777777" w:rsidR="00C1763F" w:rsidRPr="00C53E73" w:rsidRDefault="00C1763F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What are the disadvantages of relational databases?</w:t>
      </w:r>
    </w:p>
    <w:p w14:paraId="4B18C661" w14:textId="77777777" w:rsidR="00C1763F" w:rsidRPr="00C53E73" w:rsidRDefault="00C1763F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What are the differences between centralized database and distributed database?</w:t>
      </w:r>
    </w:p>
    <w:p w14:paraId="107F4AF0" w14:textId="77777777" w:rsidR="00C1763F" w:rsidRPr="00C53E73" w:rsidRDefault="00C1763F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 xml:space="preserve">What are distributed databases? Give some examples. </w:t>
      </w:r>
    </w:p>
    <w:p w14:paraId="7E6A888A" w14:textId="77777777" w:rsidR="00C1763F" w:rsidRPr="00C53E73" w:rsidRDefault="00C1763F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Be able to know the difference between homogenous and heterogenous distributed databases.</w:t>
      </w:r>
    </w:p>
    <w:p w14:paraId="58050E8B" w14:textId="77777777" w:rsidR="00C1763F" w:rsidRPr="00C53E73" w:rsidRDefault="00C1763F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What is the difference between software engineering and data engineering?</w:t>
      </w:r>
    </w:p>
    <w:p w14:paraId="550BC070" w14:textId="77777777" w:rsidR="00C1763F" w:rsidRPr="00C53E73" w:rsidRDefault="00C1763F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 xml:space="preserve">What are the primary job responsibilities of data engineer? </w:t>
      </w:r>
    </w:p>
    <w:p w14:paraId="3EE26FA4" w14:textId="77777777" w:rsidR="00C1763F" w:rsidRPr="00C53E73" w:rsidRDefault="00C1763F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 xml:space="preserve">What is your favorite job title in data science related field? </w:t>
      </w:r>
      <w:r w:rsidR="00057201" w:rsidRPr="00C53E73">
        <w:rPr>
          <w:rFonts w:ascii="Cambria" w:hAnsi="Cambria"/>
          <w:sz w:val="24"/>
          <w:szCs w:val="24"/>
        </w:rPr>
        <w:t>Why?</w:t>
      </w:r>
    </w:p>
    <w:p w14:paraId="0FE1B016" w14:textId="77777777" w:rsidR="00057201" w:rsidRPr="00C53E73" w:rsidRDefault="00057201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What are the advantages and disadvantages of Hadoop?</w:t>
      </w:r>
    </w:p>
    <w:p w14:paraId="602CF6BC" w14:textId="77777777" w:rsidR="00057201" w:rsidRPr="00C53E73" w:rsidRDefault="00057201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What are the two questions you need answer for a Map-Reduce problem?</w:t>
      </w:r>
    </w:p>
    <w:p w14:paraId="380273B9" w14:textId="77777777" w:rsidR="00057201" w:rsidRPr="00C53E73" w:rsidRDefault="00057201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Given a scenario, explain the different stages to solve Map-Reduce problem.</w:t>
      </w:r>
    </w:p>
    <w:p w14:paraId="511E497C" w14:textId="77777777" w:rsidR="00057201" w:rsidRPr="00C53E73" w:rsidRDefault="00057201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 xml:space="preserve">Be able to know how to write source code for a Map-Reduce problem. </w:t>
      </w:r>
    </w:p>
    <w:p w14:paraId="11F60C9E" w14:textId="77777777" w:rsidR="00057201" w:rsidRPr="00C53E73" w:rsidRDefault="00057201" w:rsidP="00C53E73">
      <w:pPr>
        <w:pStyle w:val="ListParagraph"/>
        <w:numPr>
          <w:ilvl w:val="0"/>
          <w:numId w:val="1"/>
        </w:numPr>
        <w:spacing w:line="240" w:lineRule="auto"/>
        <w:rPr>
          <w:rFonts w:ascii="Cambria" w:hAnsi="Cambria"/>
          <w:sz w:val="24"/>
          <w:szCs w:val="24"/>
        </w:rPr>
      </w:pPr>
      <w:r w:rsidRPr="00C53E73">
        <w:rPr>
          <w:rFonts w:ascii="Cambria" w:hAnsi="Cambria"/>
          <w:sz w:val="24"/>
          <w:szCs w:val="24"/>
        </w:rPr>
        <w:t>Given a source code snippet, be able know what the functionality of the code. (Similar to our code comprehension activities.)</w:t>
      </w:r>
    </w:p>
    <w:sectPr w:rsidR="00057201" w:rsidRPr="00C53E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663834"/>
    <w:multiLevelType w:val="hybridMultilevel"/>
    <w:tmpl w:val="A8567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E13848"/>
    <w:multiLevelType w:val="hybridMultilevel"/>
    <w:tmpl w:val="A8567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2436633">
    <w:abstractNumId w:val="1"/>
  </w:num>
  <w:num w:numId="2" w16cid:durableId="945505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tDA0MTU1tDA1tbBQ0lEKTi0uzszPAykwrAUAVVxCoSwAAAA="/>
  </w:docVars>
  <w:rsids>
    <w:rsidRoot w:val="00C1763F"/>
    <w:rsid w:val="00057201"/>
    <w:rsid w:val="001C1E9E"/>
    <w:rsid w:val="006F0FDB"/>
    <w:rsid w:val="00B104BE"/>
    <w:rsid w:val="00C1763F"/>
    <w:rsid w:val="00C53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CB9F2"/>
  <w15:chartTrackingRefBased/>
  <w15:docId w15:val="{0C0907E0-D57B-4FEE-996B-A70EF0869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76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i,Ajay</dc:creator>
  <cp:keywords/>
  <dc:description/>
  <cp:lastModifiedBy>Yelamakonda,Sushmitha</cp:lastModifiedBy>
  <cp:revision>3</cp:revision>
  <dcterms:created xsi:type="dcterms:W3CDTF">2023-02-27T19:02:00Z</dcterms:created>
  <dcterms:modified xsi:type="dcterms:W3CDTF">2023-11-02T17:32:00Z</dcterms:modified>
</cp:coreProperties>
</file>